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254B0575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  <w:r w:rsidR="000D1A5D">
        <w:rPr>
          <w:sz w:val="28"/>
          <w:szCs w:val="28"/>
          <w:lang w:val="en-US"/>
        </w:rPr>
        <w:t xml:space="preserve"> Suryakant </w:t>
      </w:r>
      <w:proofErr w:type="spellStart"/>
      <w:r w:rsidR="000D1A5D">
        <w:rPr>
          <w:sz w:val="28"/>
          <w:szCs w:val="28"/>
          <w:lang w:val="en-US"/>
        </w:rPr>
        <w:t>pradhan</w:t>
      </w:r>
      <w:proofErr w:type="spellEnd"/>
    </w:p>
    <w:p w14:paraId="0EDD4256" w14:textId="4BE498E4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Pr="000276D4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000000" w:themeColor="text1"/>
          <w:lang w:val="en-US"/>
        </w:rPr>
      </w:pPr>
      <w:r w:rsidRPr="000276D4">
        <w:rPr>
          <w:color w:val="000000" w:themeColor="text1"/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0276D4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spellStart"/>
      <w:r w:rsidRPr="00FA4D37">
        <w:rPr>
          <w:lang w:val="en-US"/>
        </w:rPr>
        <w:t>Niene</w:t>
      </w:r>
      <w:proofErr w:type="spellEnd"/>
      <w:r w:rsidRPr="00FA4D37">
        <w:rPr>
          <w:lang w:val="en-US"/>
        </w:rPr>
        <w:t xml:space="preserve">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Pr="000276D4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000000" w:themeColor="text1"/>
          <w:lang w:val="en-US"/>
        </w:rPr>
      </w:pPr>
      <w:r w:rsidRPr="000276D4">
        <w:rPr>
          <w:color w:val="000000" w:themeColor="text1"/>
          <w:lang w:val="en-US"/>
        </w:rPr>
        <w:t>Object-Oriented P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0276D4" w:rsidRDefault="00E05CBD" w:rsidP="00FA4D37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All</w:t>
      </w:r>
      <w:r w:rsidR="00FA4D37" w:rsidRPr="000276D4">
        <w:rPr>
          <w:color w:val="4472C4" w:themeColor="accent1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0D1A5D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  <w:lang w:val="en-US"/>
        </w:rPr>
      </w:pPr>
      <w:r w:rsidRPr="000D1A5D">
        <w:rPr>
          <w:color w:val="4472C4" w:themeColor="accent1"/>
          <w:lang w:val="en-US"/>
        </w:rPr>
        <w:t>.</w:t>
      </w:r>
      <w:proofErr w:type="spellStart"/>
      <w:r w:rsidRPr="000D1A5D">
        <w:rPr>
          <w:color w:val="4472C4" w:themeColor="accent1"/>
          <w:lang w:val="en-US"/>
        </w:rPr>
        <w:t>py</w:t>
      </w:r>
      <w:proofErr w:type="spellEnd"/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0D1A5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  <w:lang w:val="en-US"/>
        </w:rPr>
      </w:pPr>
      <w:r w:rsidRPr="000D1A5D">
        <w:rPr>
          <w:color w:val="4472C4" w:themeColor="accent1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Pr="000276D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0276D4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Pr="000276D4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US"/>
        </w:rPr>
      </w:pPr>
      <w:r w:rsidRPr="000276D4">
        <w:rPr>
          <w:color w:val="000000" w:themeColor="text1"/>
          <w:lang w:val="en-US"/>
        </w:rPr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lastRenderedPageBreak/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0D1A5D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  <w:lang w:val="en-US"/>
        </w:rPr>
      </w:pPr>
      <w:r w:rsidRPr="000D1A5D">
        <w:rPr>
          <w:color w:val="4472C4" w:themeColor="accent1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0D1A5D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  <w:lang w:val="en-US"/>
        </w:rPr>
      </w:pPr>
      <w:r w:rsidRPr="000D1A5D">
        <w:rPr>
          <w:color w:val="4472C4" w:themeColor="accent1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>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16611C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16611C">
        <w:rPr>
          <w:rFonts w:ascii="Courier New" w:hAnsi="Courier New" w:cs="Courier New"/>
          <w:b/>
          <w:bCs/>
          <w:lang w:val="en-US"/>
        </w:rPr>
        <w:t xml:space="preserve">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Pr="000276D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Syntax Error</w:t>
      </w:r>
    </w:p>
    <w:p w14:paraId="02F53AE2" w14:textId="64A6D70D" w:rsidR="0016611C" w:rsidRPr="000276D4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0276D4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except </w:t>
      </w:r>
      <w:proofErr w:type="spellStart"/>
      <w:r w:rsidRPr="003455CA">
        <w:rPr>
          <w:rFonts w:ascii="Courier New" w:hAnsi="Courier New" w:cs="Courier New"/>
          <w:b/>
          <w:bCs/>
          <w:lang w:val="en-US"/>
        </w:rPr>
        <w:t>ZeroDivisionError</w:t>
      </w:r>
      <w:proofErr w:type="spellEnd"/>
      <w:r w:rsidRPr="003455CA">
        <w:rPr>
          <w:rFonts w:ascii="Courier New" w:hAnsi="Courier New" w:cs="Courier New"/>
          <w:b/>
          <w:bCs/>
          <w:lang w:val="en-US"/>
        </w:rPr>
        <w:t>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0276D4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Division by zero</w:t>
      </w:r>
    </w:p>
    <w:p w14:paraId="4500E3B2" w14:textId="13C65FCA" w:rsidR="001B425C" w:rsidRPr="000276D4" w:rsidRDefault="001B425C" w:rsidP="001B425C">
      <w:pPr>
        <w:pStyle w:val="ListParagraph"/>
        <w:spacing w:after="0" w:line="240" w:lineRule="auto"/>
        <w:ind w:left="1080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spellStart"/>
      <w:r w:rsidRPr="0088578A">
        <w:rPr>
          <w:lang w:val="en-US"/>
        </w:rPr>
        <w:t>ZeroDivisionError</w:t>
      </w:r>
      <w:proofErr w:type="spellEnd"/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0276D4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>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3C7320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3C7320">
        <w:rPr>
          <w:rFonts w:ascii="Courier New" w:hAnsi="Courier New" w:cs="Courier New"/>
          <w:b/>
          <w:bCs/>
          <w:lang w:val="en-US"/>
        </w:rPr>
        <w:t xml:space="preserve">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spellEnd"/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 b c d</w:t>
      </w:r>
    </w:p>
    <w:p w14:paraId="04C2E0DD" w14:textId="431C480A" w:rsidR="003C7320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E</w:t>
      </w:r>
      <w:r w:rsidR="003C7320">
        <w:rPr>
          <w:lang w:val="en-US"/>
        </w:rPr>
        <w:t>rror</w:t>
      </w:r>
    </w:p>
    <w:p w14:paraId="65D3E5A2" w14:textId="77777777" w:rsidR="003C7320" w:rsidRPr="000276D4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A</w:t>
      </w:r>
    </w:p>
    <w:p w14:paraId="0D1D761C" w14:textId="77777777" w:rsidR="003C7320" w:rsidRPr="000276D4" w:rsidRDefault="003C7320" w:rsidP="003C7320">
      <w:pPr>
        <w:pStyle w:val="ListParagraph"/>
        <w:spacing w:after="0" w:line="240" w:lineRule="auto"/>
        <w:ind w:left="1080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B</w:t>
      </w:r>
    </w:p>
    <w:p w14:paraId="3E48C61F" w14:textId="77777777" w:rsidR="003C7320" w:rsidRPr="000276D4" w:rsidRDefault="003C7320" w:rsidP="003C7320">
      <w:pPr>
        <w:pStyle w:val="ListParagraph"/>
        <w:spacing w:after="0" w:line="240" w:lineRule="auto"/>
        <w:ind w:left="1080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C</w:t>
      </w:r>
    </w:p>
    <w:p w14:paraId="1A64CF0A" w14:textId="08E564B6" w:rsidR="003C7320" w:rsidRPr="000276D4" w:rsidRDefault="003C7320" w:rsidP="003C7320">
      <w:pPr>
        <w:pStyle w:val="ListParagraph"/>
        <w:spacing w:after="0" w:line="240" w:lineRule="auto"/>
        <w:ind w:left="1080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</w:t>
      </w:r>
      <w:proofErr w:type="spellStart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 xml:space="preserve">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spellStart"/>
      <w:proofErr w:type="gramEnd"/>
      <w:r w:rsidRPr="00010F7F">
        <w:rPr>
          <w:rFonts w:ascii="Courier New" w:hAnsi="Courier New" w:cs="Courier New"/>
          <w:lang w:val="en-US"/>
        </w:rPr>
        <w:t>i</w:t>
      </w:r>
      <w:proofErr w:type="spellEnd"/>
      <w:r w:rsidRPr="00010F7F">
        <w:rPr>
          <w:rFonts w:ascii="Courier New" w:hAnsi="Courier New" w:cs="Courier New"/>
          <w:lang w:val="en-US"/>
        </w:rPr>
        <w:t>, end=' ')</w:t>
      </w:r>
    </w:p>
    <w:p w14:paraId="16978833" w14:textId="0377C767" w:rsidR="00010F7F" w:rsidRPr="000276D4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4 3 2 1</w:t>
      </w:r>
    </w:p>
    <w:p w14:paraId="41331E52" w14:textId="781A21A4" w:rsidR="00010F7F" w:rsidRPr="000276D4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000000" w:themeColor="text1"/>
          <w:lang w:val="en-US"/>
        </w:rPr>
      </w:pPr>
      <w:r w:rsidRPr="000276D4">
        <w:rPr>
          <w:color w:val="000000" w:themeColor="text1"/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Pr="000D1A5D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  <w:lang w:val="en-US"/>
        </w:rPr>
      </w:pPr>
      <w:r w:rsidRPr="000D1A5D">
        <w:rPr>
          <w:color w:val="4472C4" w:themeColor="accent1"/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.add(</w:t>
      </w:r>
      <w:proofErr w:type="gramEnd"/>
      <w:r w:rsidRPr="00010F7F">
        <w:rPr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Pr="006F0BD5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  <w:lang w:val="en-US"/>
        </w:rPr>
      </w:pPr>
      <w:r w:rsidRPr="006F0BD5">
        <w:rPr>
          <w:color w:val="4472C4" w:themeColor="accent1"/>
          <w:lang w:val="en-US"/>
        </w:rPr>
        <w:t>[4, 3]</w:t>
      </w:r>
    </w:p>
    <w:p w14:paraId="34533F98" w14:textId="1FB395F1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Pr="000D1A5D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  <w:lang w:val="en-US"/>
        </w:rPr>
      </w:pPr>
      <w:r w:rsidRPr="000D1A5D">
        <w:rPr>
          <w:color w:val="4472C4" w:themeColor="accent1"/>
          <w:lang w:val="en-US"/>
        </w:rPr>
        <w:t>_</w:t>
      </w:r>
      <w:proofErr w:type="spellStart"/>
      <w:r w:rsidRPr="000D1A5D">
        <w:rPr>
          <w:color w:val="4472C4" w:themeColor="accent1"/>
          <w:lang w:val="en-US"/>
        </w:rPr>
        <w:t>myVar</w:t>
      </w:r>
      <w:proofErr w:type="spellEnd"/>
    </w:p>
    <w:p w14:paraId="05485F3A" w14:textId="13F99E0E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while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0</w:t>
      </w:r>
    </w:p>
    <w:p w14:paraId="39C5905B" w14:textId="77777777" w:rsidR="00AA5E21" w:rsidRPr="000276D4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0</w:t>
      </w:r>
    </w:p>
    <w:p w14:paraId="6B3FBB36" w14:textId="77777777" w:rsidR="00AA5E21" w:rsidRPr="000276D4" w:rsidRDefault="00AA5E21" w:rsidP="00AA5E21">
      <w:pPr>
        <w:pStyle w:val="ListParagraph"/>
        <w:spacing w:after="0" w:line="240" w:lineRule="auto"/>
        <w:ind w:left="1080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1</w:t>
      </w:r>
    </w:p>
    <w:p w14:paraId="377F52D4" w14:textId="06FE03C0" w:rsidR="00AA5E21" w:rsidRPr="000276D4" w:rsidRDefault="00AA5E21" w:rsidP="00AA5E21">
      <w:pPr>
        <w:pStyle w:val="ListParagraph"/>
        <w:spacing w:after="0" w:line="240" w:lineRule="auto"/>
        <w:ind w:left="1080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2</w:t>
      </w:r>
    </w:p>
    <w:p w14:paraId="65BDBBFB" w14:textId="19CB567A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abcd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for 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 xml:space="preserve"> in range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len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spellStart"/>
      <w:r w:rsidRPr="00AA5E21">
        <w:rPr>
          <w:rFonts w:ascii="Courier New" w:hAnsi="Courier New" w:cs="Courier New"/>
          <w:b/>
          <w:bCs/>
          <w:lang w:val="en-US"/>
        </w:rPr>
        <w:t>i</w:t>
      </w:r>
      <w:proofErr w:type="spellEnd"/>
      <w:r w:rsidRPr="00AA5E21">
        <w:rPr>
          <w:rFonts w:ascii="Courier New" w:hAnsi="Courier New" w:cs="Courier New"/>
          <w:b/>
          <w:bCs/>
          <w:lang w:val="en-US"/>
        </w:rPr>
        <w:t>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Pr="000276D4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a b c d</w:t>
      </w:r>
    </w:p>
    <w:p w14:paraId="30FF29D9" w14:textId="53D57FC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</w:t>
      </w:r>
      <w:proofErr w:type="spellStart"/>
      <w:r w:rsidRPr="00425539">
        <w:rPr>
          <w:rFonts w:ascii="Courier New" w:hAnsi="Courier New" w:cs="Courier New"/>
          <w:b/>
          <w:bCs/>
          <w:lang w:val="en-US"/>
        </w:rPr>
        <w:t>abc$de</w:t>
      </w:r>
      <w:proofErr w:type="spellEnd"/>
      <w:r w:rsidRPr="00425539">
        <w:rPr>
          <w:rFonts w:ascii="Courier New" w:hAnsi="Courier New" w:cs="Courier New"/>
          <w:b/>
          <w:bCs/>
          <w:lang w:val="en-US"/>
        </w:rPr>
        <w:t>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Pr="000276D4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276D4">
        <w:rPr>
          <w:lang w:val="en-US"/>
        </w:rPr>
        <w:t>Error</w:t>
      </w:r>
    </w:p>
    <w:p w14:paraId="42FB5BF9" w14:textId="600314EC" w:rsidR="00425539" w:rsidRPr="000276D4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Pr="000276D4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0276D4"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Pr="000276D4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000000" w:themeColor="text1"/>
          <w:lang w:val="en-US"/>
        </w:rPr>
      </w:pPr>
      <w:r w:rsidRPr="000276D4">
        <w:rPr>
          <w:color w:val="000000" w:themeColor="text1"/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0276D4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4472C4" w:themeColor="accent1"/>
          <w:lang w:val="en-US"/>
        </w:rPr>
      </w:pPr>
      <w:r w:rsidRPr="000276D4">
        <w:rPr>
          <w:color w:val="4472C4" w:themeColor="accent1"/>
          <w:lang w:val="en-US"/>
        </w:rPr>
        <w:t>(1, 2, 3)</w:t>
      </w:r>
    </w:p>
    <w:p w14:paraId="583059A3" w14:textId="77777777" w:rsidR="00425539" w:rsidRPr="000276D4" w:rsidRDefault="00425539" w:rsidP="00425539">
      <w:pPr>
        <w:spacing w:after="0" w:line="240" w:lineRule="auto"/>
        <w:rPr>
          <w:color w:val="4472C4" w:themeColor="accent1"/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 xml:space="preserve">Implement a class Bank Account that supports deposit and withdrawal. Raise a custom </w:t>
      </w:r>
      <w:proofErr w:type="spellStart"/>
      <w:r w:rsidRPr="0042582D">
        <w:rPr>
          <w:lang w:val="en-US"/>
        </w:rPr>
        <w:t>InsufficientFundsError</w:t>
      </w:r>
      <w:proofErr w:type="spellEnd"/>
      <w:r w:rsidRPr="0042582D">
        <w:rPr>
          <w:lang w:val="en-US"/>
        </w:rPr>
        <w:t xml:space="preserve">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10F7F"/>
    <w:rsid w:val="000276D4"/>
    <w:rsid w:val="000A101D"/>
    <w:rsid w:val="000D1A5D"/>
    <w:rsid w:val="000E0AE7"/>
    <w:rsid w:val="000F0CEF"/>
    <w:rsid w:val="0016611C"/>
    <w:rsid w:val="001B425C"/>
    <w:rsid w:val="002343B2"/>
    <w:rsid w:val="002F1D52"/>
    <w:rsid w:val="003455CA"/>
    <w:rsid w:val="00347FA8"/>
    <w:rsid w:val="003B1AB4"/>
    <w:rsid w:val="003C7320"/>
    <w:rsid w:val="00425539"/>
    <w:rsid w:val="0042582D"/>
    <w:rsid w:val="00443A5B"/>
    <w:rsid w:val="00464491"/>
    <w:rsid w:val="004948E5"/>
    <w:rsid w:val="004A1B63"/>
    <w:rsid w:val="004F670A"/>
    <w:rsid w:val="00520091"/>
    <w:rsid w:val="00562824"/>
    <w:rsid w:val="005B72AD"/>
    <w:rsid w:val="00680407"/>
    <w:rsid w:val="006E0E34"/>
    <w:rsid w:val="006F0BD5"/>
    <w:rsid w:val="00733D96"/>
    <w:rsid w:val="007355F8"/>
    <w:rsid w:val="00835802"/>
    <w:rsid w:val="00845551"/>
    <w:rsid w:val="0088578A"/>
    <w:rsid w:val="008C73EA"/>
    <w:rsid w:val="008D04C0"/>
    <w:rsid w:val="009A2B94"/>
    <w:rsid w:val="00A029C4"/>
    <w:rsid w:val="00AA5E21"/>
    <w:rsid w:val="00AF061E"/>
    <w:rsid w:val="00B315D8"/>
    <w:rsid w:val="00B45D36"/>
    <w:rsid w:val="00B57088"/>
    <w:rsid w:val="00C33332"/>
    <w:rsid w:val="00C35FF9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02</Words>
  <Characters>28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mit kumar Swain</cp:lastModifiedBy>
  <cp:revision>2</cp:revision>
  <dcterms:created xsi:type="dcterms:W3CDTF">2025-06-06T05:59:00Z</dcterms:created>
  <dcterms:modified xsi:type="dcterms:W3CDTF">2025-06-06T05:59:00Z</dcterms:modified>
</cp:coreProperties>
</file>